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567947" w14:textId="0EA621EA" w:rsidR="00FA2B01" w:rsidRPr="00FA2B01" w:rsidRDefault="00FA2B01" w:rsidP="00FA2B01">
      <w:pPr>
        <w:shd w:val="clear" w:color="auto" w:fill="FAFAFA"/>
        <w:spacing w:after="0" w:line="240" w:lineRule="auto"/>
        <w:jc w:val="right"/>
        <w:rPr>
          <w:rFonts w:ascii="inherit" w:eastAsia="Times New Roman" w:hAnsi="inherit" w:cs="Arial"/>
          <w:color w:val="000000"/>
          <w:sz w:val="24"/>
          <w:szCs w:val="24"/>
        </w:rPr>
      </w:pPr>
      <w:r w:rsidRPr="00FA2B01">
        <w:rPr>
          <w:rFonts w:ascii="inherit" w:eastAsia="Times New Roman" w:hAnsi="inherit" w:cs="Arial"/>
          <w:color w:val="000000"/>
          <w:sz w:val="24"/>
          <w:szCs w:val="24"/>
        </w:rPr>
        <w:object w:dxaOrig="1440" w:dyaOrig="1440" w14:anchorId="4D94872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21.5pt;height:19.5pt" o:ole="">
            <v:imagedata r:id="rId5" o:title=""/>
          </v:shape>
          <w:control r:id="rId6" w:name="DefaultOcxName" w:shapeid="_x0000_i1029"/>
        </w:object>
      </w:r>
    </w:p>
    <w:p w14:paraId="39C06AAC" w14:textId="7A3B0E9B" w:rsidR="00FA2B01" w:rsidRPr="00FA2B01" w:rsidRDefault="00FA2B01" w:rsidP="00FA2B01">
      <w:pPr>
        <w:numPr>
          <w:ilvl w:val="0"/>
          <w:numId w:val="1"/>
        </w:numPr>
        <w:shd w:val="clear" w:color="auto" w:fill="FAFAFA"/>
        <w:spacing w:after="150" w:line="240" w:lineRule="auto"/>
        <w:rPr>
          <w:rFonts w:ascii="inherit" w:eastAsia="Times New Roman" w:hAnsi="inherit" w:cs="Arial"/>
          <w:color w:val="000000"/>
          <w:sz w:val="24"/>
          <w:szCs w:val="24"/>
        </w:rPr>
      </w:pPr>
    </w:p>
    <w:tbl>
      <w:tblPr>
        <w:tblW w:w="18620" w:type="dxa"/>
        <w:tblCellSpacing w:w="15" w:type="dxa"/>
        <w:tblInd w:w="-13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21"/>
        <w:gridCol w:w="30"/>
        <w:gridCol w:w="3706"/>
        <w:gridCol w:w="3706"/>
        <w:gridCol w:w="3706"/>
        <w:gridCol w:w="3706"/>
        <w:gridCol w:w="45"/>
      </w:tblGrid>
      <w:tr w:rsidR="00FA2B01" w:rsidRPr="00FA2B01" w14:paraId="1B41048B" w14:textId="77777777" w:rsidTr="00FA2B01">
        <w:trPr>
          <w:gridAfter w:val="1"/>
          <w:tblHeader/>
          <w:tblCellSpacing w:w="15" w:type="dxa"/>
        </w:trPr>
        <w:tc>
          <w:tcPr>
            <w:tcW w:w="1000" w:type="pct"/>
            <w:gridSpan w:val="2"/>
            <w:tcBorders>
              <w:left w:val="nil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25C918F6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</w:pPr>
            <w:r w:rsidRPr="00FA2B01"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  <w:t> </w:t>
            </w:r>
          </w:p>
        </w:tc>
        <w:tc>
          <w:tcPr>
            <w:tcW w:w="1000" w:type="pct"/>
            <w:tcBorders>
              <w:left w:val="single" w:sz="6" w:space="0" w:color="CCCCCC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2ECF4BFE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</w:pPr>
            <w:r w:rsidRPr="00FA2B01"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  <w:t>Excellent</w:t>
            </w:r>
          </w:p>
        </w:tc>
        <w:tc>
          <w:tcPr>
            <w:tcW w:w="1000" w:type="pct"/>
            <w:tcBorders>
              <w:left w:val="single" w:sz="6" w:space="0" w:color="CCCCCC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61A312B5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</w:pPr>
            <w:r w:rsidRPr="00FA2B01"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  <w:t>Good</w:t>
            </w:r>
          </w:p>
        </w:tc>
        <w:tc>
          <w:tcPr>
            <w:tcW w:w="1000" w:type="pct"/>
            <w:tcBorders>
              <w:left w:val="single" w:sz="6" w:space="0" w:color="CCCCCC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481195E0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</w:pPr>
            <w:r w:rsidRPr="00FA2B01"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  <w:t>Fair</w:t>
            </w:r>
          </w:p>
        </w:tc>
        <w:tc>
          <w:tcPr>
            <w:tcW w:w="1000" w:type="pct"/>
            <w:tcBorders>
              <w:left w:val="single" w:sz="6" w:space="0" w:color="CCCCCC"/>
            </w:tcBorders>
            <w:tcMar>
              <w:top w:w="45" w:type="dxa"/>
              <w:left w:w="180" w:type="dxa"/>
              <w:bottom w:w="45" w:type="dxa"/>
              <w:right w:w="180" w:type="dxa"/>
            </w:tcMar>
            <w:vAlign w:val="center"/>
            <w:hideMark/>
          </w:tcPr>
          <w:p w14:paraId="65AF9055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</w:pPr>
            <w:r w:rsidRPr="00FA2B01"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  <w:t>Poor</w:t>
            </w:r>
          </w:p>
        </w:tc>
      </w:tr>
      <w:tr w:rsidR="00FA2B01" w:rsidRPr="00FA2B01" w14:paraId="2160195D" w14:textId="77777777" w:rsidTr="00FA2B01">
        <w:trPr>
          <w:gridAfter w:val="1"/>
          <w:tblCellSpacing w:w="15" w:type="dxa"/>
        </w:trPr>
        <w:tc>
          <w:tcPr>
            <w:tcW w:w="0" w:type="auto"/>
            <w:gridSpan w:val="2"/>
            <w:tcBorders>
              <w:top w:val="single" w:sz="6" w:space="0" w:color="CCCCCC"/>
            </w:tcBorders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2857FF0C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</w:pPr>
            <w:r w:rsidRPr="00FA2B01"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  <w:t>Main Pos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52E02BD3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45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45%)</w:t>
            </w: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 - 50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50%)</w:t>
            </w:r>
          </w:p>
          <w:p w14:paraId="7CFE2DE4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Answers all parts of the discussion question(s) expectations with reflective critical analysis and synthesis of knowledge gained from the course readings for the module and current credible sources.</w:t>
            </w:r>
          </w:p>
          <w:p w14:paraId="3E3387C7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59ECB22F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Supported by at least three current, credible sources.</w:t>
            </w:r>
          </w:p>
          <w:p w14:paraId="687CAD8F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121B23CA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Written clearly and concisely with no grammatical or spelling errors and fully adheres to current APA manual writing rules and styl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3638B1E2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40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40%)</w:t>
            </w: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 - 44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44%)</w:t>
            </w:r>
          </w:p>
          <w:p w14:paraId="380CF91A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ds to the discussion question(s) and is reflective with critical analysis and synthesis of knowledge gained from the course readings for the module.</w:t>
            </w:r>
          </w:p>
          <w:p w14:paraId="64BD37A7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4A0D005F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At least 75% of post has exceptional depth and breadth.</w:t>
            </w:r>
          </w:p>
          <w:p w14:paraId="6FD41C44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374D6227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Supported by at least three credible sources.</w:t>
            </w:r>
          </w:p>
          <w:p w14:paraId="2EBB38FA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5F859B3F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Written clearly and concisely with one or no grammatical or spelling errors and fully adheres to current APA manual writing rules and styl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23A1A438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35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35%)</w:t>
            </w: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 - 39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39%)</w:t>
            </w:r>
          </w:p>
          <w:p w14:paraId="0B25B424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ds to some of the discussion question(s).</w:t>
            </w:r>
          </w:p>
          <w:p w14:paraId="407C7A9B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027868A0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One or two criteria are not addressed or are superficially addressed.</w:t>
            </w:r>
          </w:p>
          <w:p w14:paraId="60526D35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5534751A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Is somewhat lacking reflection and critical analysis and synthesis.</w:t>
            </w:r>
          </w:p>
          <w:p w14:paraId="587D5809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5BA73932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Somewhat represents knowledge gained from the course readings for the module.</w:t>
            </w:r>
          </w:p>
          <w:p w14:paraId="394A0A88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6882D54D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Post is cited with two credible sources.</w:t>
            </w:r>
          </w:p>
          <w:p w14:paraId="7E3DD943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25C4EDEE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Written somewhat concisely; may contain more than two spelling or grammatical errors.</w:t>
            </w:r>
          </w:p>
          <w:p w14:paraId="0EE8906A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0AF8FAE4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Contains some APA formatting error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0CBDC224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0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0%)</w:t>
            </w: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 - 34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34%)</w:t>
            </w:r>
          </w:p>
          <w:p w14:paraId="66CD933A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Does not respond to the discussion question(s) adequately.</w:t>
            </w:r>
          </w:p>
          <w:p w14:paraId="77960217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50DB2D62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Lacks depth or superficially addresses criteria.</w:t>
            </w:r>
          </w:p>
          <w:p w14:paraId="0368DA5A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688D68B0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Lacks reflection and critical analysis and synthesis.</w:t>
            </w:r>
          </w:p>
          <w:p w14:paraId="13F61868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631319E8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Does not represent knowledge gained from the course readings for the module.</w:t>
            </w:r>
          </w:p>
          <w:p w14:paraId="6ED5C819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1A6A59BA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Contains only one or no credible sources.</w:t>
            </w:r>
          </w:p>
          <w:p w14:paraId="7D00E4BF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26546BB9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Not written clearly or concisely.</w:t>
            </w:r>
          </w:p>
          <w:p w14:paraId="0FB56742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3D471AA8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Contains more than two spelling or grammatical errors.</w:t>
            </w:r>
          </w:p>
          <w:p w14:paraId="6BD6640A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1AC8B8A4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Does not adhere to current APA manual writing rules and style.</w:t>
            </w:r>
          </w:p>
        </w:tc>
      </w:tr>
      <w:tr w:rsidR="00FA2B01" w:rsidRPr="00FA2B01" w14:paraId="1067E63F" w14:textId="77777777" w:rsidTr="00FA2B01">
        <w:trPr>
          <w:gridAfter w:val="1"/>
          <w:tblCellSpacing w:w="15" w:type="dxa"/>
        </w:trPr>
        <w:tc>
          <w:tcPr>
            <w:tcW w:w="0" w:type="auto"/>
            <w:gridSpan w:val="2"/>
            <w:tcBorders>
              <w:top w:val="single" w:sz="6" w:space="0" w:color="CCCCCC"/>
            </w:tcBorders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7EB9B795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</w:pPr>
            <w:r w:rsidRPr="00FA2B01"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  <w:t>Main Post: Timelines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35C4D52D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10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10%)</w:t>
            </w: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 - 10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10%)</w:t>
            </w:r>
          </w:p>
          <w:p w14:paraId="5B32F789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Posts main post by day 3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4D4F3AF4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0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0%)</w:t>
            </w: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 - 0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0%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739589F7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0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0%)</w:t>
            </w: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 - 0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0%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4ADAB514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0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0%)</w:t>
            </w: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 - 0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0%)</w:t>
            </w:r>
          </w:p>
          <w:p w14:paraId="43618CEB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Does not post by day 3.</w:t>
            </w:r>
          </w:p>
        </w:tc>
      </w:tr>
      <w:tr w:rsidR="00FA2B01" w:rsidRPr="00FA2B01" w14:paraId="24DB4BA5" w14:textId="77777777" w:rsidTr="00FA2B01">
        <w:trPr>
          <w:gridAfter w:val="1"/>
          <w:tblCellSpacing w:w="15" w:type="dxa"/>
        </w:trPr>
        <w:tc>
          <w:tcPr>
            <w:tcW w:w="0" w:type="auto"/>
            <w:gridSpan w:val="2"/>
            <w:tcBorders>
              <w:top w:val="single" w:sz="6" w:space="0" w:color="CCCCCC"/>
            </w:tcBorders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7CF8AE50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</w:pPr>
            <w:r w:rsidRPr="00FA2B01"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  <w:t>First Respon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6B443270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17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17%)</w:t>
            </w: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 - 18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18%)</w:t>
            </w:r>
          </w:p>
          <w:p w14:paraId="324FEACC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 exhibits synthesis, critical thinking, and application to practice settings.</w:t>
            </w:r>
          </w:p>
          <w:p w14:paraId="3EEF748B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0356C993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Communication is professional and respectful to colleagues.</w:t>
            </w:r>
          </w:p>
          <w:p w14:paraId="337FAE0C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4444CB31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lastRenderedPageBreak/>
              <w:t>Responses to faculty questions are fully answered, if posed.</w:t>
            </w:r>
          </w:p>
          <w:p w14:paraId="1E33DF8F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471432BC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Provides clear, concise opinions and ideas that are supported by at least two scholarly sources.</w:t>
            </w:r>
          </w:p>
          <w:p w14:paraId="6CEB4291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1865A093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Demonstrates synthesis and understanding of learning objectives.</w:t>
            </w:r>
          </w:p>
          <w:p w14:paraId="0DCDF076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308E962A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 is effectively written in standard, edited English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6923A50B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lastRenderedPageBreak/>
              <w:t>15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15%)</w:t>
            </w: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 - 16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16%)</w:t>
            </w:r>
          </w:p>
          <w:p w14:paraId="177F8465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 exhibits critical thinking and application to practice settings.</w:t>
            </w:r>
          </w:p>
          <w:p w14:paraId="1206D1AA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2AA6185D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Communication is professional and respectful to colleagues.</w:t>
            </w:r>
          </w:p>
          <w:p w14:paraId="410164B4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6D811AB7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lastRenderedPageBreak/>
              <w:t>Responses to faculty questions are answered, if posed.</w:t>
            </w:r>
          </w:p>
          <w:p w14:paraId="0CEAC9B5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2648D589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Provides clear, concise opinions and ideas that are supported by two or more credible sources.</w:t>
            </w:r>
          </w:p>
          <w:p w14:paraId="5334A5C3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25C7FE23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 is effectively written in standard, edited English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046D4575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lastRenderedPageBreak/>
              <w:t>13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13%)</w:t>
            </w: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 - 14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14%)</w:t>
            </w:r>
          </w:p>
          <w:p w14:paraId="6F0E4A94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 is on topic and may have some depth.</w:t>
            </w:r>
          </w:p>
          <w:p w14:paraId="12500EFF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245C1099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s posted in the discussion may lack effective professional communication.</w:t>
            </w:r>
          </w:p>
          <w:p w14:paraId="7AF58DC1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394C0C97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lastRenderedPageBreak/>
              <w:t>Responses to faculty questions are somewhat answered, if posed.</w:t>
            </w:r>
          </w:p>
          <w:p w14:paraId="358BD0DA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4FD8066C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 may lack clear, concise opinions and ideas, and a few or no credible sources are cited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2D7B4529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lastRenderedPageBreak/>
              <w:t>0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0%)</w:t>
            </w: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 - 12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12%)</w:t>
            </w:r>
          </w:p>
          <w:p w14:paraId="6D190D42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 may not be on topic and lacks depth.</w:t>
            </w:r>
          </w:p>
          <w:p w14:paraId="751E953C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31500D2B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s posted in the discussion lack effective professional communication.</w:t>
            </w:r>
          </w:p>
          <w:p w14:paraId="6715F386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502C51C4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lastRenderedPageBreak/>
              <w:t>Responses to faculty questions are missing.</w:t>
            </w:r>
          </w:p>
          <w:p w14:paraId="4F49B03B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58FAB414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No credible sources are cited.</w:t>
            </w:r>
          </w:p>
        </w:tc>
      </w:tr>
      <w:tr w:rsidR="00FA2B01" w:rsidRPr="00FA2B01" w14:paraId="559C4AF3" w14:textId="77777777" w:rsidTr="00FA2B01">
        <w:trPr>
          <w:gridAfter w:val="1"/>
          <w:tblCellSpacing w:w="15" w:type="dxa"/>
        </w:trPr>
        <w:tc>
          <w:tcPr>
            <w:tcW w:w="0" w:type="auto"/>
            <w:gridSpan w:val="2"/>
            <w:tcBorders>
              <w:top w:val="single" w:sz="6" w:space="0" w:color="CCCCCC"/>
            </w:tcBorders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0BF1AD65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</w:pPr>
            <w:r w:rsidRPr="00FA2B01"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  <w:lastRenderedPageBreak/>
              <w:t>Second Respon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5195B4DC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16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16%)</w:t>
            </w: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 - 17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17%)</w:t>
            </w:r>
          </w:p>
          <w:p w14:paraId="77484C76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 exhibits synthesis, critical thinking, and application to practice settings.</w:t>
            </w:r>
          </w:p>
          <w:p w14:paraId="2BAA4454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3E0C0EED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Communication is professional and respectful to colleagues.</w:t>
            </w:r>
          </w:p>
          <w:p w14:paraId="6FA56DB7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386EFA98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s to faculty questions are fully answered, if posed.</w:t>
            </w:r>
          </w:p>
          <w:p w14:paraId="14906F77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0410DE55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Provides clear, concise opinions and ideas that are supported by at least two scholarly sources.</w:t>
            </w:r>
          </w:p>
          <w:p w14:paraId="162E1BE7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01F1292A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Demonstrates synthesis and understanding of learning objectives.</w:t>
            </w:r>
          </w:p>
          <w:p w14:paraId="1BC4E53C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6B9AF262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 is effectively written in standard, edited English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3251844D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14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14%)</w:t>
            </w: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 - 15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15%)</w:t>
            </w:r>
          </w:p>
          <w:p w14:paraId="7C4D4A9F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 exhibits critical thinking and application to practice settings.</w:t>
            </w:r>
          </w:p>
          <w:p w14:paraId="3C34AEFF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4C2A4294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Communication is professional and respectful to colleagues.</w:t>
            </w:r>
          </w:p>
          <w:p w14:paraId="0C490EB8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69C67259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s to faculty questions are answered, if posed.</w:t>
            </w:r>
          </w:p>
          <w:p w14:paraId="7D1DA170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74C72F1C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Provides clear, concise opinions and ideas that are supported by two or more credible sources.</w:t>
            </w:r>
          </w:p>
          <w:p w14:paraId="186734E5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4A64E213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 is effectively written in standard, edited English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1B41C52D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12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12%)</w:t>
            </w: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 - 13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13%)</w:t>
            </w:r>
          </w:p>
          <w:p w14:paraId="453613C2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 is on topic and may have some depth.</w:t>
            </w:r>
          </w:p>
          <w:p w14:paraId="46A0CD19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21E906D5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s posted in the discussion may lack effective professional communication.</w:t>
            </w:r>
          </w:p>
          <w:p w14:paraId="03B7EF8D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426DA35A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s to faculty questions are somewhat answered, if posed.</w:t>
            </w:r>
          </w:p>
          <w:p w14:paraId="03209734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145561C3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 may lack clear, concise opinions and ideas, and a few or no credible sources are cited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2A942E57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0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0%)</w:t>
            </w: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 - 11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11%)</w:t>
            </w:r>
          </w:p>
          <w:p w14:paraId="11C28870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 may not be on topic and lacks depth.</w:t>
            </w:r>
          </w:p>
          <w:p w14:paraId="6EF8F971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60864C33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s posted in the discussion lack effective professional communication.</w:t>
            </w:r>
          </w:p>
          <w:p w14:paraId="1B262CF3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229739C0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Responses to faculty questions are missing.</w:t>
            </w:r>
          </w:p>
          <w:p w14:paraId="1E8F3B91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Arial"/>
                <w:color w:val="444444"/>
                <w:sz w:val="24"/>
                <w:szCs w:val="24"/>
              </w:rPr>
            </w:pPr>
            <w:r w:rsidRPr="00FA2B01">
              <w:rPr>
                <w:rFonts w:ascii="inherit" w:eastAsia="Times New Roman" w:hAnsi="inherit" w:cs="Arial"/>
                <w:color w:val="444444"/>
                <w:sz w:val="24"/>
                <w:szCs w:val="24"/>
              </w:rPr>
              <w:t> </w:t>
            </w:r>
          </w:p>
          <w:p w14:paraId="77ECE1B8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No credible sources are cited.</w:t>
            </w:r>
          </w:p>
        </w:tc>
      </w:tr>
      <w:tr w:rsidR="00FA2B01" w:rsidRPr="00FA2B01" w14:paraId="4371DEA4" w14:textId="77777777" w:rsidTr="00FA2B01">
        <w:trPr>
          <w:gridAfter w:val="1"/>
          <w:tblCellSpacing w:w="15" w:type="dxa"/>
        </w:trPr>
        <w:tc>
          <w:tcPr>
            <w:tcW w:w="0" w:type="auto"/>
            <w:gridSpan w:val="2"/>
            <w:tcBorders>
              <w:top w:val="single" w:sz="6" w:space="0" w:color="CCCCCC"/>
            </w:tcBorders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67F436E6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</w:pPr>
            <w:r w:rsidRPr="00FA2B01"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  <w:t>Particip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1EEB019B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5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5%)</w:t>
            </w: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 - 5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5%)</w:t>
            </w:r>
          </w:p>
          <w:p w14:paraId="38A947F0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lastRenderedPageBreak/>
              <w:t>Meets requirements for participation by posting on three different day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5139979B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lastRenderedPageBreak/>
              <w:t>0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0%)</w:t>
            </w: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 - 0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0%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2979F1D9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0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0%)</w:t>
            </w: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 - 0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0%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463FD1D2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0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0%)</w:t>
            </w: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t> - 0 </w:t>
            </w:r>
            <w:r w:rsidRPr="00FA2B01">
              <w:rPr>
                <w:rFonts w:ascii="inherit" w:eastAsia="Times New Roman" w:hAnsi="inherit" w:cs="Arial"/>
                <w:color w:val="666666"/>
                <w:bdr w:val="none" w:sz="0" w:space="0" w:color="auto" w:frame="1"/>
              </w:rPr>
              <w:t>(0%)</w:t>
            </w:r>
          </w:p>
          <w:p w14:paraId="196143C7" w14:textId="77777777" w:rsidR="00FA2B01" w:rsidRPr="00FA2B01" w:rsidRDefault="00FA2B01" w:rsidP="00FA2B01">
            <w:pPr>
              <w:spacing w:after="0" w:line="240" w:lineRule="auto"/>
              <w:rPr>
                <w:rFonts w:ascii="Arial" w:eastAsia="Times New Roman" w:hAnsi="Arial" w:cs="Arial"/>
                <w:color w:val="444444"/>
                <w:sz w:val="24"/>
                <w:szCs w:val="24"/>
              </w:rPr>
            </w:pPr>
            <w:r w:rsidRPr="00FA2B01">
              <w:rPr>
                <w:rFonts w:ascii="Arial" w:eastAsia="Times New Roman" w:hAnsi="Arial" w:cs="Arial"/>
                <w:color w:val="444444"/>
                <w:sz w:val="24"/>
                <w:szCs w:val="24"/>
              </w:rPr>
              <w:lastRenderedPageBreak/>
              <w:t>Does not meet requirements for participation by posting on 3 different days.</w:t>
            </w:r>
          </w:p>
        </w:tc>
      </w:tr>
      <w:tr w:rsidR="00FA2B01" w:rsidRPr="00FA2B01" w14:paraId="2F13ABD1" w14:textId="77777777" w:rsidTr="00FA2B01">
        <w:trPr>
          <w:gridBefore w:val="1"/>
          <w:tblCellSpacing w:w="15" w:type="dxa"/>
        </w:trPr>
        <w:tc>
          <w:tcPr>
            <w:tcW w:w="0" w:type="auto"/>
            <w:gridSpan w:val="6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1F1F1"/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02772002" w14:textId="77777777" w:rsidR="00FA2B01" w:rsidRPr="00FA2B01" w:rsidRDefault="00FA2B01" w:rsidP="00FA2B01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45586F"/>
                <w:sz w:val="24"/>
                <w:szCs w:val="24"/>
              </w:rPr>
            </w:pPr>
            <w:r w:rsidRPr="00FA2B01">
              <w:rPr>
                <w:rFonts w:ascii="inherit" w:eastAsia="Times New Roman" w:hAnsi="inherit" w:cs="Times New Roman"/>
                <w:color w:val="45586F"/>
                <w:sz w:val="24"/>
                <w:szCs w:val="24"/>
                <w:bdr w:val="none" w:sz="0" w:space="0" w:color="auto" w:frame="1"/>
              </w:rPr>
              <w:lastRenderedPageBreak/>
              <w:t>Total Points: 100</w:t>
            </w:r>
          </w:p>
        </w:tc>
      </w:tr>
    </w:tbl>
    <w:p w14:paraId="20B34886" w14:textId="77777777" w:rsidR="00FA2B01" w:rsidRPr="00FA2B01" w:rsidRDefault="00FA2B01" w:rsidP="00FA2B01">
      <w:pPr>
        <w:shd w:val="clear" w:color="auto" w:fill="FAFAFA"/>
        <w:spacing w:after="60" w:line="240" w:lineRule="auto"/>
        <w:ind w:left="60" w:right="-60"/>
        <w:outlineLvl w:val="2"/>
        <w:rPr>
          <w:rFonts w:ascii="inherit" w:eastAsia="Times New Roman" w:hAnsi="inherit" w:cs="Arial"/>
          <w:color w:val="666666"/>
          <w:sz w:val="26"/>
          <w:szCs w:val="26"/>
        </w:rPr>
      </w:pPr>
      <w:r w:rsidRPr="00FA2B01">
        <w:rPr>
          <w:rFonts w:ascii="inherit" w:eastAsia="Times New Roman" w:hAnsi="inherit" w:cs="Arial"/>
          <w:color w:val="666666"/>
          <w:sz w:val="26"/>
          <w:szCs w:val="26"/>
        </w:rPr>
        <w:t>Name: </w:t>
      </w:r>
      <w:r w:rsidRPr="00FA2B01">
        <w:rPr>
          <w:rFonts w:ascii="inherit" w:eastAsia="Times New Roman" w:hAnsi="inherit" w:cs="Arial"/>
          <w:b/>
          <w:bCs/>
          <w:color w:val="000000"/>
          <w:sz w:val="26"/>
          <w:szCs w:val="26"/>
          <w:bdr w:val="none" w:sz="0" w:space="0" w:color="auto" w:frame="1"/>
        </w:rPr>
        <w:t>NURS_6050_Module01_Week01_Discussion_Rubric</w:t>
      </w:r>
    </w:p>
    <w:p w14:paraId="12AD19F7" w14:textId="77777777" w:rsidR="00092489" w:rsidRDefault="00092489"/>
    <w:sectPr w:rsidR="000924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211018"/>
    <w:multiLevelType w:val="multilevel"/>
    <w:tmpl w:val="562AD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MjU3MTEwsTAzMzVV0lEKTi0uzszPAykwrAUACsrGBSwAAAA="/>
  </w:docVars>
  <w:rsids>
    <w:rsidRoot w:val="00FA2B01"/>
    <w:rsid w:val="00092489"/>
    <w:rsid w:val="00FA28D7"/>
    <w:rsid w:val="00FA2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23600"/>
  <w15:chartTrackingRefBased/>
  <w15:docId w15:val="{94EB8EDF-E10B-4D89-83D8-4A5E8B617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A28D7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A28D7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A28D7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A28D7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24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15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471866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266611">
                  <w:marLeft w:val="60"/>
                  <w:marRight w:val="6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600326">
                  <w:marLeft w:val="0"/>
                  <w:marRight w:val="75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77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501494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599646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182527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637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067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452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160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8596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04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646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5604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80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585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334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52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319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674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17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79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1438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032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183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692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44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78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207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60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54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6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56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15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809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83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700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7907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734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29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07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523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461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098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472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142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86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69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443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8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036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07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603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853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863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872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70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17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1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445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877772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127717">
                  <w:marLeft w:val="60"/>
                  <w:marRight w:val="6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ntrol" Target="activeX/activeX1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activeX1.xml><?xml version="1.0" encoding="utf-8"?>
<ax:ocx xmlns:ax="http://schemas.microsoft.com/office/2006/activeX" xmlns:r="http://schemas.openxmlformats.org/officeDocument/2006/relationships" ax:classid="{5512D110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55</Words>
  <Characters>4308</Characters>
  <Application>Microsoft Office Word</Application>
  <DocSecurity>0</DocSecurity>
  <Lines>35</Lines>
  <Paragraphs>10</Paragraphs>
  <ScaleCrop>false</ScaleCrop>
  <Company/>
  <LinksUpToDate>false</LinksUpToDate>
  <CharactersWithSpaces>5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ilola esan</dc:creator>
  <cp:keywords/>
  <dc:description/>
  <cp:lastModifiedBy>Temilola esan</cp:lastModifiedBy>
  <cp:revision>2</cp:revision>
  <dcterms:created xsi:type="dcterms:W3CDTF">2020-11-27T04:42:00Z</dcterms:created>
  <dcterms:modified xsi:type="dcterms:W3CDTF">2020-11-27T04:46:00Z</dcterms:modified>
</cp:coreProperties>
</file>